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B043D" w14:textId="3242F9EB" w:rsidR="00987512" w:rsidRDefault="00B54D71">
      <w:r>
        <w:rPr>
          <w:rFonts w:hint="eastAsia"/>
        </w:rPr>
        <w:t>1</w:t>
      </w:r>
      <w:r>
        <w:t>.</w:t>
      </w:r>
      <w:r w:rsidR="00015753">
        <w:rPr>
          <w:rFonts w:hint="eastAsia"/>
        </w:rPr>
        <w:t>在V</w:t>
      </w:r>
      <w:r w:rsidR="00015753">
        <w:t>S</w:t>
      </w:r>
      <w:r w:rsidR="00015753">
        <w:rPr>
          <w:rFonts w:hint="eastAsia"/>
        </w:rPr>
        <w:t>中成功生成项目后，在</w:t>
      </w:r>
      <w:proofErr w:type="spellStart"/>
      <w:r w:rsidR="00015753">
        <w:rPr>
          <w:rFonts w:hint="eastAsia"/>
        </w:rPr>
        <w:t>arcgisgis</w:t>
      </w:r>
      <w:proofErr w:type="spellEnd"/>
      <w:r w:rsidR="00015753">
        <w:rPr>
          <w:rFonts w:hint="eastAsia"/>
        </w:rPr>
        <w:t>中右键将“建筑物样本标注插件”添加到工具栏。</w:t>
      </w:r>
    </w:p>
    <w:p w14:paraId="5A2CFBC9" w14:textId="77777777" w:rsidR="00EC30B3" w:rsidRDefault="00B54D71">
      <w:r>
        <w:rPr>
          <w:rFonts w:hint="eastAsia"/>
        </w:rPr>
        <w:t>2</w:t>
      </w:r>
      <w:r>
        <w:t>.</w:t>
      </w:r>
      <w:r w:rsidR="00015753">
        <w:rPr>
          <w:rFonts w:hint="eastAsia"/>
        </w:rPr>
        <w:t>点击按钮“</w:t>
      </w:r>
      <w:r w:rsidR="00015753">
        <w:rPr>
          <w:rFonts w:hint="eastAsia"/>
        </w:rPr>
        <w:t>建筑物样本标注</w:t>
      </w:r>
      <w:r w:rsidR="00015753">
        <w:rPr>
          <w:rFonts w:hint="eastAsia"/>
        </w:rPr>
        <w:t>”，</w:t>
      </w:r>
      <w:r w:rsidR="00807F79">
        <w:rPr>
          <w:rFonts w:hint="eastAsia"/>
        </w:rPr>
        <w:t>设置待标注的图层、标签字段、标签值，</w:t>
      </w:r>
    </w:p>
    <w:p w14:paraId="538E27C7" w14:textId="7751EE0E" w:rsidR="00015753" w:rsidRDefault="00EC30B3">
      <w:r>
        <w:t>3</w:t>
      </w:r>
      <w:r w:rsidR="009F700A">
        <w:rPr>
          <w:rFonts w:hint="eastAsia"/>
        </w:rPr>
        <w:t>.</w:t>
      </w:r>
      <w:proofErr w:type="gramStart"/>
      <w:r w:rsidR="00807F79">
        <w:rPr>
          <w:rFonts w:hint="eastAsia"/>
        </w:rPr>
        <w:t>开始框选图</w:t>
      </w:r>
      <w:proofErr w:type="gramEnd"/>
      <w:r w:rsidR="00807F79">
        <w:rPr>
          <w:rFonts w:hint="eastAsia"/>
        </w:rPr>
        <w:t>层中该标签的建筑物。</w:t>
      </w:r>
    </w:p>
    <w:p w14:paraId="3E046B21" w14:textId="77777777" w:rsidR="00B87BF2" w:rsidRDefault="00B87BF2"/>
    <w:p w14:paraId="436595E5" w14:textId="47590AE9" w:rsidR="00807F79" w:rsidRDefault="00807F79">
      <w:pPr>
        <w:rPr>
          <w:rFonts w:hint="eastAsia"/>
        </w:rPr>
      </w:pPr>
      <w:bookmarkStart w:id="0" w:name="_GoBack"/>
      <w:bookmarkEnd w:id="0"/>
      <w:r>
        <w:rPr>
          <w:rFonts w:hint="eastAsia"/>
        </w:rPr>
        <w:t>【该插件还不灵活。不应该提前设置标签值，应该在框选建筑物后，自动弹窗让输入标签值】</w:t>
      </w:r>
    </w:p>
    <w:sectPr w:rsidR="00807F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3248F2" w14:textId="77777777" w:rsidR="00BD2AF7" w:rsidRDefault="00BD2AF7" w:rsidP="00015753">
      <w:r>
        <w:separator/>
      </w:r>
    </w:p>
  </w:endnote>
  <w:endnote w:type="continuationSeparator" w:id="0">
    <w:p w14:paraId="04D8727C" w14:textId="77777777" w:rsidR="00BD2AF7" w:rsidRDefault="00BD2AF7" w:rsidP="00015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B8BAD0" w14:textId="77777777" w:rsidR="00BD2AF7" w:rsidRDefault="00BD2AF7" w:rsidP="00015753">
      <w:r>
        <w:separator/>
      </w:r>
    </w:p>
  </w:footnote>
  <w:footnote w:type="continuationSeparator" w:id="0">
    <w:p w14:paraId="22AD84B3" w14:textId="77777777" w:rsidR="00BD2AF7" w:rsidRDefault="00BD2AF7" w:rsidP="000157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MzazMDSzNDE3MrNU0lEKTi0uzszPAykwrAUA0obfEiwAAAA="/>
  </w:docVars>
  <w:rsids>
    <w:rsidRoot w:val="006D750F"/>
    <w:rsid w:val="0001227B"/>
    <w:rsid w:val="00015753"/>
    <w:rsid w:val="00262A6B"/>
    <w:rsid w:val="003675A4"/>
    <w:rsid w:val="004654E4"/>
    <w:rsid w:val="005F3E1C"/>
    <w:rsid w:val="006D750F"/>
    <w:rsid w:val="007F1E3C"/>
    <w:rsid w:val="00807F79"/>
    <w:rsid w:val="0088306C"/>
    <w:rsid w:val="00987512"/>
    <w:rsid w:val="009F700A"/>
    <w:rsid w:val="00B54D71"/>
    <w:rsid w:val="00B87BF2"/>
    <w:rsid w:val="00BD2AF7"/>
    <w:rsid w:val="00D634CA"/>
    <w:rsid w:val="00DC3CCF"/>
    <w:rsid w:val="00E105D6"/>
    <w:rsid w:val="00E337E0"/>
    <w:rsid w:val="00EC30B3"/>
    <w:rsid w:val="00F43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FE4C7F"/>
  <w15:chartTrackingRefBased/>
  <w15:docId w15:val="{E924C8C8-C1EC-4799-9941-BEA436AF6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57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1575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1575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1575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gBo</dc:creator>
  <cp:keywords/>
  <dc:description/>
  <cp:lastModifiedBy>KongBo</cp:lastModifiedBy>
  <cp:revision>7</cp:revision>
  <dcterms:created xsi:type="dcterms:W3CDTF">2024-03-06T01:54:00Z</dcterms:created>
  <dcterms:modified xsi:type="dcterms:W3CDTF">2024-03-06T01:58:00Z</dcterms:modified>
</cp:coreProperties>
</file>